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85DFF" w:rsidRDefault="00E85DFF">
      <w:r>
        <w:t>5th October,</w:t>
      </w:r>
      <w:r w:rsidR="002D65BC">
        <w:t xml:space="preserve"> </w:t>
      </w:r>
      <w:r>
        <w:t xml:space="preserve">2018 </w:t>
      </w:r>
    </w:p>
    <w:p w:rsidR="00E85DFF" w:rsidRDefault="00E85DFF">
      <w:r>
        <w:t>CEO, STAFF INDIA</w:t>
      </w:r>
    </w:p>
    <w:p w:rsidR="00E85DFF" w:rsidRDefault="00E85DFF">
      <w:r>
        <w:t>601 International House Regent Street, London W1B2QD</w:t>
      </w:r>
    </w:p>
    <w:p w:rsidR="00E85DFF" w:rsidRDefault="00E85DFF">
      <w:r>
        <w:t xml:space="preserve">Subject: Application for the post of “VIRTUAL ASSISTANT” </w:t>
      </w:r>
    </w:p>
    <w:p w:rsidR="00E85DFF" w:rsidRDefault="00E85DFF">
      <w:r>
        <w:t xml:space="preserve">Dear Sir, </w:t>
      </w:r>
    </w:p>
    <w:p w:rsidR="002D65BC" w:rsidRDefault="00E85DFF">
      <w:r>
        <w:t>In response to your advertisement published that you are going to recruit some “</w:t>
      </w:r>
      <w:r w:rsidR="002D65BC">
        <w:t>VIRTUAL ASSISTANT</w:t>
      </w:r>
      <w:r>
        <w:t xml:space="preserve">”. With the respect, I would like to offer myself as an eligible candidate for the same post. </w:t>
      </w:r>
    </w:p>
    <w:p w:rsidR="00000000" w:rsidRDefault="00E85DFF">
      <w:r>
        <w:t>So, I therefore pray and hope that you would be kind enough to consider me for the very position.</w:t>
      </w:r>
    </w:p>
    <w:p w:rsidR="00E85DFF" w:rsidRDefault="00E85DFF">
      <w:r>
        <w:t xml:space="preserve">Thank you, </w:t>
      </w:r>
    </w:p>
    <w:p w:rsidR="00E85DFF" w:rsidRDefault="00E85DFF">
      <w:r>
        <w:t xml:space="preserve">Yours truly, </w:t>
      </w:r>
    </w:p>
    <w:p w:rsidR="00E85DFF" w:rsidRDefault="00E85DFF">
      <w:r>
        <w:t>Md. Badiuzzaman Biplob</w:t>
      </w:r>
    </w:p>
    <w:sectPr w:rsidR="00E85DF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6"/>
  <w:defaultTabStop w:val="720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a0MDYyMjc0tTCwtDS2NLVU0lEKTi0uzszPAykwrAUAfOGwrSwAAAA="/>
  </w:docVars>
  <w:rsids>
    <w:rsidRoot w:val="00E85DFF"/>
    <w:rsid w:val="002D65BC"/>
    <w:rsid w:val="00E85DF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163857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74</Words>
  <Characters>423</Characters>
  <Application>Microsoft Office Word</Application>
  <DocSecurity>0</DocSecurity>
  <Lines>3</Lines>
  <Paragraphs>1</Paragraphs>
  <ScaleCrop>false</ScaleCrop>
  <Company/>
  <LinksUpToDate>false</LinksUpToDate>
  <CharactersWithSpaces>49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3</cp:revision>
  <dcterms:created xsi:type="dcterms:W3CDTF">2018-10-05T15:32:00Z</dcterms:created>
  <dcterms:modified xsi:type="dcterms:W3CDTF">2018-10-05T15:39:00Z</dcterms:modified>
</cp:coreProperties>
</file>